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3cf765373867c8e7abd692f2a96ba18f772448"/>
      <w:r>
        <w:rPr>
          <w:b/>
        </w:rPr>
        <w:t xml:space="preserve">ПРОТОКОЛ ПРО РЕЗУЛЬТАТИ ЕЛЕКТРОННОГО АУКЦІОНУ № SPE001-UA-20230526-76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6.2023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5 230,4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41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752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046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ерасимчук Олександр Олександрович, ІПН/РНОКПП: 34836141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иркіна Ірина Владиславівна, ІПН/РНОКПП: 302190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уцул Олександр Станіславович, ІПН/РНОКПП: 32890175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НЕРГОСІСТЕМС", ЄДРПОУ: 40491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КУРІННИЙ АРТЕМ ПАВЛОВИЧ", ІПН/РНОКПП (ФОП): 33409195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ша Дмитро михайлович, ІПН/РНОКПП: 31971195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МЕТТОРГ", ЄДРПОУ: 440081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зьменко Євген Васильович, ІПН/РНОКПП: 2539202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спер Олена Iванiвна, ІПН/РНОКПП: 25369018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0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1:3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7:33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5:3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52 252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2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3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111 111,1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2:5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11 111,5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763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2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33 333,33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6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5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55 555,55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4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4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6 4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53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10 001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Варбаногло Ганна Анатоліївна, ІПН/РНОКПП: 30117025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Департамент комунальної власності Оде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4:42:44Z</dcterms:created>
  <dcterms:modified xsi:type="dcterms:W3CDTF">2024-04-28T14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